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hysicist</w:t>
      </w:r>
      <w:r>
        <w:t xml:space="preserve"> </w:t>
      </w:r>
      <w:r>
        <w:t xml:space="preserve">in</w:t>
      </w:r>
      <w:r>
        <w:t xml:space="preserve"> </w:t>
      </w:r>
      <w:r>
        <w:t xml:space="preserve">Argentina</w:t>
      </w:r>
      <w:r>
        <w:t xml:space="preserve"> </w:t>
      </w:r>
      <w:r>
        <w:t xml:space="preserve">Buenos</w:t>
      </w:r>
      <w:r>
        <w:t xml:space="preserve"> </w:t>
      </w:r>
      <w:r>
        <w:t xml:space="preserve">Aires</w:t>
      </w:r>
    </w:p>
    <w:bookmarkStart w:id="21" w:name="Xef3809c6f93faa6a9b8ccbcebf6132dc161da68"/>
    <w:p>
      <w:pPr>
        <w:pStyle w:val="Heading1"/>
      </w:pPr>
      <w:r>
        <w:t xml:space="preserve">Internship Application Letter for Physics Internship in Buenos Aires, Argentina</w:t>
      </w:r>
    </w:p>
    <w:p>
      <w:pPr>
        <w:pStyle w:val="FirstParagraph"/>
      </w:pPr>
      <w:r>
        <w:rPr>
          <w:bCs/>
          <w:b/>
        </w:rPr>
        <w:t xml:space="preserve">Date:</w:t>
      </w:r>
      <w:r>
        <w:t xml:space="preserve"> </w:t>
      </w:r>
      <w:r>
        <w:t xml:space="preserve">October 26, 2023</w:t>
      </w:r>
    </w:p>
    <w:p>
      <w:pPr>
        <w:pStyle w:val="BodyText"/>
      </w:pPr>
      <w:r>
        <w:rPr>
          <w:bCs/>
          <w:b/>
        </w:rPr>
        <w:t xml:space="preserve">To:</w:t>
      </w:r>
      <w:r>
        <w:t xml:space="preserve"> </w:t>
      </w:r>
      <w:r>
        <w:t xml:space="preserve">Hiring Committee</w:t>
      </w:r>
      <w:r>
        <w:br/>
      </w:r>
      <w:r>
        <w:t xml:space="preserve">[Company/Institution Name]</w:t>
      </w:r>
      <w:r>
        <w:br/>
      </w:r>
      <w:r>
        <w:t xml:space="preserve">[Address]</w:t>
      </w:r>
      <w:r>
        <w:br/>
      </w:r>
      <w:r>
        <w:t xml:space="preserve">Buenos Aires, Argentina</w:t>
      </w:r>
    </w:p>
    <w:bookmarkStart w:id="20" w:name="Xad3c6e0b0b6648f329912bafb7d52c9a9f5d78e"/>
    <w:p>
      <w:pPr>
        <w:pStyle w:val="Heading2"/>
      </w:pPr>
      <w:r>
        <w:t xml:space="preserve">Subject: Internship Application Letter for Physics Internship Position</w:t>
      </w:r>
    </w:p>
    <w:p>
      <w:pPr>
        <w:pStyle w:val="FirstParagraph"/>
      </w:pPr>
      <w:r>
        <w:t xml:space="preserve">Dear Hiring Committee,</w:t>
      </w:r>
    </w:p>
    <w:p>
      <w:pPr>
        <w:pStyle w:val="BodyText"/>
      </w:pPr>
      <w:r>
        <w:t xml:space="preserve">I am writing with profound enthusiasm to submit my application for the Physics Internship position at your esteemed institution in Buenos Aires, Argentina. As a dedicated and academically rigorous undergraduate student in Physics at the University of Buenos Aires (UBA), I have long admired Argentina’s rich scientific heritage and its dynamic contributions to global physics research—from the pioneering work at the Instituto Balseiro to cutting-edge cosmology projects conducted under CONICET. My academic journey, cultural immersion in Argentina Buenos Aires, and passion for experimental physics align precisely with the innovative spirit of your organization. This Internship Application Letter serves as a formal expression of my commitment to contributing to Argentina’s scientific community while advancing my professional development within your distinguished framework.</w:t>
      </w:r>
    </w:p>
    <w:p>
      <w:pPr>
        <w:pStyle w:val="BodyText"/>
      </w:pPr>
      <w:r>
        <w:t xml:space="preserve">Throughout my undergraduate studies at UBA’s School of Exact and Natural Sciences, I have cultivated a robust foundation in theoretical and computational physics, with particular emphasis on particle physics and quantum mechanics. My coursework includes advanced classes such as *Quantum Field Theory*, *Statistical Mechanics*, and *Computational Physics*, where I consistently achieved top-tier grades. Beyond academics, I actively engaged in research under Dr. Elena Márquez at the UBA High-Energy Physics Group, contributing to simulations of cosmic ray interactions using Python and ROOT frameworks. This project demanded precision in data analysis and collaboration with a multinational team—experiences that honed my technical acumen while reinforcing my appreciation for Argentina Buenos Aires’ role as a hub for collaborative scientific inquiry. My thesis on "Modeling Neutrino Oscillations in Atmospheric Conditions" further solidified my ability to translate complex theoretical concepts into actionable research, directly addressing challenges relevant to particle physics experiments like those at CERN or the Pierre Auger Observatory.</w:t>
      </w:r>
    </w:p>
    <w:p>
      <w:pPr>
        <w:pStyle w:val="BodyText"/>
      </w:pPr>
      <w:r>
        <w:t xml:space="preserve">What distinguishes my application is not merely my academic record but my deep-rooted connection to Argentina Buenos Aires and its scientific ecosystem. Born and raised in the vibrant neighborhood of Palermo, I have witnessed firsthand how Buenos Aires’ unique blend of European intellectual tradition and Latin American innovation fuels its scientific vibrancy. I actively participate in local initiatives like the *Física en Acción* outreach program, where I mentor high school students in physics labs at public schools across Buenos Aires. This experience taught me to communicate complex ideas accessibly—a skill critical for collaborative research environments like yours. Moreover, my fluency in Spanish (native) and advanced proficiency in English ensures seamless integration into both academic and professional settings within Argentina Buenos Aires, eliminating communication barriers that often hinder international interns.</w:t>
      </w:r>
    </w:p>
    <w:p>
      <w:pPr>
        <w:pStyle w:val="BodyText"/>
      </w:pPr>
      <w:r>
        <w:t xml:space="preserve">I am particularly drawn to your institution’s work on [mention specific project/lab if known, e.g., "astroparticle detection at the Argentine Cosmic Ray Observatory" or "quantum computing applications in renewable energy"]. Your recent publication on *Advancements in Neutrino Detection Techniques* (2023) resonated deeply with my research interests, and I am eager to contribute to such pioneering efforts. In Argentina Buenos Aires, where institutions like CONICET and UBA foster a culture of interdisciplinary collaboration, I envision myself not only absorbing knowledge but also adding value through my computational skills in data visualization and statistical modeling. My ability to rapidly adapt technical tools—from MATLAB for signal processing to Jupyter Notebooks for collaborative coding—would enable me to support your team’s objectives from day one.</w:t>
      </w:r>
    </w:p>
    <w:p>
      <w:pPr>
        <w:pStyle w:val="BodyText"/>
      </w:pPr>
      <w:r>
        <w:t xml:space="preserve">Furthermore, my time living and studying in Buenos Aires has instilled in me an appreciation for the cultural nuances that drive scientific excellence in Argentina. I understand that success here requires more than technical skill; it demands respect for *la cultura de trabajo*—the Argentine emphasis on teamwork, intellectual curiosity, and resilience. During a summer internship at the National Atomic Energy Commission (CNEA), I learned to navigate complex project timelines while balancing cultural expectations of collegiality and mutual support. This experience taught me that Argentina Buenos Aires’ scientific achievements are rooted in human connection as much as in methodology. I am prepared to bring this perspective to your team, fostering an environment where diverse ideas thrive.</w:t>
      </w:r>
    </w:p>
    <w:p>
      <w:pPr>
        <w:pStyle w:val="BodyText"/>
      </w:pPr>
      <w:r>
        <w:t xml:space="preserve">As a future Physicist, I view this internship not merely as a professional milestone but as an opportunity to become part of Argentina’s legacy of scientific excellence. Buenos Aires has nurtured giants like Léon Brillouin and Maria Goeppert-Mayer; it is my honor to contribute to this lineage. Your institution represents the ideal environment for me to grow, guided by mentors who understand both the rigor of physics and the spirit of Buenos Aires—where *tereré* conversations often spark revolutionary ideas over coffee. I am eager to bring my analytical rigor, cultural fluency, and unwavering dedication to your team while learning from Argentina’s most influential physicists.</w:t>
      </w:r>
    </w:p>
    <w:p>
      <w:pPr>
        <w:pStyle w:val="BodyText"/>
      </w:pPr>
      <w:r>
        <w:t xml:space="preserve">I have attached my curriculum vitae, academic transcripts, and a letter of recommendation from Dr. Márquez for your review. I welcome the opportunity to discuss how my skills in data analysis, experimental design, and collaborative problem-solving can support your institution’s mission during an interview at your convenience. Thank you for considering this Internship Application Letter as a testament to my passion for physics and commitment to Argentina Buenos Aires’ scientific future.</w:t>
      </w:r>
    </w:p>
    <w:p>
      <w:pPr>
        <w:pStyle w:val="BodyText"/>
      </w:pPr>
      <w:r>
        <w:t xml:space="preserve">Respectfully,</w:t>
      </w:r>
    </w:p>
    <w:p>
      <w:pPr>
        <w:pStyle w:val="BodyText"/>
      </w:pPr>
      <w:r>
        <w:t xml:space="preserve">[Your Full Name]</w:t>
      </w:r>
      <w:r>
        <w:br/>
      </w:r>
      <w:r>
        <w:t xml:space="preserve">[Your Contact Information]</w:t>
      </w:r>
      <w:r>
        <w:br/>
      </w:r>
      <w:r>
        <w:t xml:space="preserve">[Email Address] | [Phone Numb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hysicist in Argentina Buenos Aires</dc:title>
  <dc:creator/>
  <dc:language>en</dc:language>
  <cp:keywords/>
  <dcterms:created xsi:type="dcterms:W3CDTF">2025-12-08T08:47:12Z</dcterms:created>
  <dcterms:modified xsi:type="dcterms:W3CDTF">2025-12-08T08:47:12Z</dcterms:modified>
</cp:coreProperties>
</file>

<file path=docProps/custom.xml><?xml version="1.0" encoding="utf-8"?>
<Properties xmlns="http://schemas.openxmlformats.org/officeDocument/2006/custom-properties" xmlns:vt="http://schemas.openxmlformats.org/officeDocument/2006/docPropsVTypes"/>
</file>